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913F5" w14:textId="054DF8D9" w:rsidR="008F48C3" w:rsidRDefault="008F48C3">
      <w:r>
        <w:rPr>
          <w:rFonts w:hint="eastAsia"/>
        </w:rPr>
        <w:t>说明：</w:t>
      </w:r>
    </w:p>
    <w:p w14:paraId="1B505C60" w14:textId="572D388D" w:rsidR="008F48C3" w:rsidRDefault="008F48C3">
      <w:r w:rsidRPr="008F48C3">
        <w:rPr>
          <w:noProof/>
        </w:rPr>
        <w:drawing>
          <wp:inline distT="0" distB="0" distL="0" distR="0" wp14:anchorId="2D303B9E" wp14:editId="2E8248BD">
            <wp:extent cx="2806700" cy="2105180"/>
            <wp:effectExtent l="0" t="0" r="0" b="9525"/>
            <wp:docPr id="1" name="图片 1" descr="图表, 折线图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折线图, 直方图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13391" cy="211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0CE83" w14:textId="6BA166CA" w:rsidR="008F48C3" w:rsidRDefault="008F48C3">
      <w:r>
        <w:rPr>
          <w:rFonts w:hint="eastAsia"/>
        </w:rPr>
        <w:t>我取N=15，R=0.5，K=3，p</w:t>
      </w:r>
      <w:r>
        <w:t>=0.05</w:t>
      </w:r>
      <w:r>
        <w:rPr>
          <w:rFonts w:hint="eastAsia"/>
        </w:rPr>
        <w:t>，</w:t>
      </w:r>
      <w:r w:rsidR="00D070F0">
        <w:rPr>
          <w:rFonts w:hint="eastAsia"/>
        </w:rPr>
        <w:t>beta</w:t>
      </w:r>
      <w:r w:rsidR="00D070F0">
        <w:t>=0.5log((1-p)/p)</w:t>
      </w:r>
      <w:r w:rsidR="00D070F0">
        <w:rPr>
          <w:rFonts w:hint="eastAsia"/>
        </w:rPr>
        <w:t>，</w:t>
      </w:r>
      <w:r>
        <w:rPr>
          <w:rFonts w:hint="eastAsia"/>
        </w:rPr>
        <w:t>根据公式进行迭代5</w:t>
      </w:r>
      <w:r>
        <w:t>0</w:t>
      </w:r>
      <w:r>
        <w:rPr>
          <w:rFonts w:hint="eastAsia"/>
        </w:rPr>
        <w:t>次之后，得到上图。其中准确率在1和0</w:t>
      </w:r>
      <w:r>
        <w:t>.33</w:t>
      </w:r>
      <w:r>
        <w:rPr>
          <w:rFonts w:hint="eastAsia"/>
        </w:rPr>
        <w:t>之间震荡，0</w:t>
      </w:r>
      <w:r>
        <w:t>.33</w:t>
      </w:r>
      <w:r>
        <w:rPr>
          <w:rFonts w:hint="eastAsia"/>
        </w:rPr>
        <w:t>对应的是所有自旋磁化m均为0的解。在一些其他参数的迭代结果中，经常会收敛到所有自旋磁化m均为0的解。</w:t>
      </w:r>
    </w:p>
    <w:p w14:paraId="756CB5F2" w14:textId="47149F84" w:rsidR="008F48C3" w:rsidRDefault="008F48C3"/>
    <w:p w14:paraId="7D385906" w14:textId="214C5191" w:rsidR="00D070F0" w:rsidRDefault="00D070F0">
      <w:r>
        <w:rPr>
          <w:rFonts w:hint="eastAsia"/>
        </w:rPr>
        <w:t>将beta从</w:t>
      </w:r>
      <w:r>
        <w:t>0.5log((1-p)/p)</w:t>
      </w:r>
      <w:r>
        <w:rPr>
          <w:rFonts w:hint="eastAsia"/>
        </w:rPr>
        <w:t>变为</w:t>
      </w:r>
      <w:r>
        <w:t>log((1-p)/p)</w:t>
      </w:r>
      <w:r>
        <w:rPr>
          <w:rFonts w:hint="eastAsia"/>
        </w:rPr>
        <w:t>后，算法似乎可以稳定收敛到正确解</w:t>
      </w:r>
      <w:r w:rsidR="00534F3B">
        <w:rPr>
          <w:rFonts w:hint="eastAsia"/>
        </w:rPr>
        <w:t>，见下图</w:t>
      </w:r>
      <w:r>
        <w:rPr>
          <w:rFonts w:hint="eastAsia"/>
        </w:rPr>
        <w:t>。</w:t>
      </w:r>
    </w:p>
    <w:p w14:paraId="1408BC58" w14:textId="79511757" w:rsidR="00D070F0" w:rsidRPr="00D070F0" w:rsidRDefault="00D070F0">
      <w:r w:rsidRPr="00D070F0">
        <w:rPr>
          <w:noProof/>
        </w:rPr>
        <w:drawing>
          <wp:inline distT="0" distB="0" distL="0" distR="0" wp14:anchorId="36F95AC5" wp14:editId="15465AC3">
            <wp:extent cx="2942167" cy="2206788"/>
            <wp:effectExtent l="0" t="0" r="0" b="3175"/>
            <wp:docPr id="2" name="图片 2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, 直方图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7660" cy="2210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E430" w14:textId="513F1FA0" w:rsidR="008F48C3" w:rsidRDefault="008F48C3">
      <w:r>
        <w:rPr>
          <w:rFonts w:hint="eastAsia"/>
        </w:rPr>
        <w:t>Python代码附录如下：</w:t>
      </w:r>
    </w:p>
    <w:p w14:paraId="7DAD2892" w14:textId="77777777" w:rsidR="008F48C3" w:rsidRDefault="008F48C3"/>
    <w:p w14:paraId="534A0955" w14:textId="77777777" w:rsidR="008F48C3" w:rsidRPr="008F48C3" w:rsidRDefault="008F48C3" w:rsidP="008F48C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/>
        <w:jc w:val="left"/>
        <w:rPr>
          <w:rFonts w:ascii="Courier New" w:eastAsia="宋体" w:hAnsi="Courier New" w:cs="宋体"/>
          <w:color w:val="080808"/>
          <w:kern w:val="0"/>
          <w:sz w:val="16"/>
          <w:szCs w:val="16"/>
        </w:rPr>
      </w:pP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mport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umpy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as 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mport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matplotlib.pyplot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as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plt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random.seed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1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N = 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 xml:space="preserve">15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number of spins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R = 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0.5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M = </w:t>
      </w:r>
      <w:r w:rsidRPr="008F48C3">
        <w:rPr>
          <w:rFonts w:ascii="Courier New" w:eastAsia="宋体" w:hAnsi="Courier New" w:cs="宋体"/>
          <w:color w:val="000080"/>
          <w:kern w:val="0"/>
          <w:sz w:val="16"/>
          <w:szCs w:val="16"/>
        </w:rPr>
        <w:t>int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(N / R)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number of interactions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K = 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 xml:space="preserve">3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number of spins per interaction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p = 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 xml:space="preserve">0.05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flipping prob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beta = np.log((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1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-p)/p)/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 xml:space="preserve">2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inverse temperature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um_step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50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xi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random.choice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[-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1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,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1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],</w:t>
      </w:r>
      <w:r w:rsidRPr="008F48C3">
        <w:rPr>
          <w:rFonts w:ascii="Courier New" w:eastAsia="宋体" w:hAnsi="Courier New" w:cs="宋体"/>
          <w:color w:val="660099"/>
          <w:kern w:val="0"/>
          <w:sz w:val="16"/>
          <w:szCs w:val="16"/>
        </w:rPr>
        <w:t>siz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=N)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original message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Ja_or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zeros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[M]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lastRenderedPageBreak/>
        <w:t>conn_N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[[]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for 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_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n </w:t>
      </w:r>
      <w:r w:rsidRPr="008F48C3">
        <w:rPr>
          <w:rFonts w:ascii="Courier New" w:eastAsia="宋体" w:hAnsi="Courier New" w:cs="宋体"/>
          <w:color w:val="000080"/>
          <w:kern w:val="0"/>
          <w:sz w:val="16"/>
          <w:szCs w:val="16"/>
        </w:rPr>
        <w:t>rang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(N)]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which connects to a spin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conn_M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[]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which connects to an interaction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for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Ja_idx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n </w:t>
      </w:r>
      <w:r w:rsidRPr="008F48C3">
        <w:rPr>
          <w:rFonts w:ascii="Courier New" w:eastAsia="宋体" w:hAnsi="Courier New" w:cs="宋体"/>
          <w:color w:val="000080"/>
          <w:kern w:val="0"/>
          <w:sz w:val="16"/>
          <w:szCs w:val="16"/>
        </w:rPr>
        <w:t>rang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M):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spins_Ja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random.choice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,</w:t>
      </w:r>
      <w:r w:rsidRPr="008F48C3">
        <w:rPr>
          <w:rFonts w:ascii="Courier New" w:eastAsia="宋体" w:hAnsi="Courier New" w:cs="宋体"/>
          <w:color w:val="660099"/>
          <w:kern w:val="0"/>
          <w:sz w:val="16"/>
          <w:szCs w:val="16"/>
        </w:rPr>
        <w:t>size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=K, </w:t>
      </w:r>
      <w:r w:rsidRPr="008F48C3">
        <w:rPr>
          <w:rFonts w:ascii="Courier New" w:eastAsia="宋体" w:hAnsi="Courier New" w:cs="宋体"/>
          <w:color w:val="660099"/>
          <w:kern w:val="0"/>
          <w:sz w:val="16"/>
          <w:szCs w:val="16"/>
        </w:rPr>
        <w:t>replac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=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>Fals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conn_M.append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spins_Ja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for 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spin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n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spins_Ja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: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conn_N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spin].append(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Ja_idx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Ja_or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Ja_idx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]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product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xi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spins_Ja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])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(2.5)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  <w:t># print(</w:t>
      </w:r>
      <w:proofErr w:type="spellStart"/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conn_N</w:t>
      </w:r>
      <w:proofErr w:type="spellEnd"/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  <w:t># print(</w:t>
      </w:r>
      <w:proofErr w:type="spellStart"/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conn_M</w:t>
      </w:r>
      <w:proofErr w:type="spellEnd"/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Ja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Ja_or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*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random.choice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[-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1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,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1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],</w:t>
      </w:r>
      <w:r w:rsidRPr="008F48C3">
        <w:rPr>
          <w:rFonts w:ascii="Courier New" w:eastAsia="宋体" w:hAnsi="Courier New" w:cs="宋体"/>
          <w:color w:val="660099"/>
          <w:kern w:val="0"/>
          <w:sz w:val="16"/>
          <w:szCs w:val="16"/>
        </w:rPr>
        <w:t>p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=(p, 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 xml:space="preserve">1 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- p), </w:t>
      </w:r>
      <w:r w:rsidRPr="008F48C3">
        <w:rPr>
          <w:rFonts w:ascii="Courier New" w:eastAsia="宋体" w:hAnsi="Courier New" w:cs="宋体"/>
          <w:color w:val="660099"/>
          <w:kern w:val="0"/>
          <w:sz w:val="16"/>
          <w:szCs w:val="16"/>
        </w:rPr>
        <w:t>siz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=M)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(2.6)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U_a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random.rand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M, N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H_ia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random.rand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N, M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m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zeros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[N]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acc_list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[]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for 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t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n </w:t>
      </w:r>
      <w:r w:rsidRPr="008F48C3">
        <w:rPr>
          <w:rFonts w:ascii="Courier New" w:eastAsia="宋体" w:hAnsi="Courier New" w:cs="宋体"/>
          <w:color w:val="000080"/>
          <w:kern w:val="0"/>
          <w:sz w:val="16"/>
          <w:szCs w:val="16"/>
        </w:rPr>
        <w:t>rang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um_step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):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U_ai_new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zeros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[M, N]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H_ia_new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zeros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[N, M]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for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n </w:t>
      </w:r>
      <w:r w:rsidRPr="008F48C3">
        <w:rPr>
          <w:rFonts w:ascii="Courier New" w:eastAsia="宋体" w:hAnsi="Courier New" w:cs="宋体"/>
          <w:color w:val="000080"/>
          <w:kern w:val="0"/>
          <w:sz w:val="16"/>
          <w:szCs w:val="16"/>
        </w:rPr>
        <w:t>rang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N):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sum_U_b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sum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U_a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conn_N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],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]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   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for 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a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n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conn_N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]: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    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H_ia_new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,a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]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sum_U_b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-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U_a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a,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]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for 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a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n </w:t>
      </w:r>
      <w:r w:rsidRPr="008F48C3">
        <w:rPr>
          <w:rFonts w:ascii="Courier New" w:eastAsia="宋体" w:hAnsi="Courier New" w:cs="宋体"/>
          <w:color w:val="000080"/>
          <w:kern w:val="0"/>
          <w:sz w:val="16"/>
          <w:szCs w:val="16"/>
        </w:rPr>
        <w:t>rang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M):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   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for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n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conn_M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a]: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        prod = 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1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br/>
        <w:t xml:space="preserve">           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for 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k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n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conn_M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a]: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           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f 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k!=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: prod *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tanh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(beta *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H_ia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k, a]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    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U_ai_new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a,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] = 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1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/beta*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arctanh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tanh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beta*Ja[a])*prod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U_a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,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H_ia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U_ai_new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,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H_ia_new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# print('U',</w:t>
      </w:r>
      <w:proofErr w:type="spellStart"/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U_ai</w:t>
      </w:r>
      <w:proofErr w:type="spellEnd"/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  <w:t xml:space="preserve">    # print('H',</w:t>
      </w:r>
      <w:proofErr w:type="spellStart"/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H_ia</w:t>
      </w:r>
      <w:proofErr w:type="spellEnd"/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i/>
          <w:iCs/>
          <w:color w:val="8C8C8C"/>
          <w:kern w:val="0"/>
          <w:sz w:val="16"/>
          <w:szCs w:val="16"/>
        </w:rPr>
        <w:br/>
        <w:t xml:space="preserve">   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for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</w:t>
      </w:r>
      <w:r w:rsidRPr="008F48C3">
        <w:rPr>
          <w:rFonts w:ascii="Courier New" w:eastAsia="宋体" w:hAnsi="Courier New" w:cs="宋体"/>
          <w:color w:val="0033B3"/>
          <w:kern w:val="0"/>
          <w:sz w:val="16"/>
          <w:szCs w:val="16"/>
        </w:rPr>
        <w:t xml:space="preserve">in </w:t>
      </w:r>
      <w:r w:rsidRPr="008F48C3">
        <w:rPr>
          <w:rFonts w:ascii="Courier New" w:eastAsia="宋体" w:hAnsi="Courier New" w:cs="宋体"/>
          <w:color w:val="000080"/>
          <w:kern w:val="0"/>
          <w:sz w:val="16"/>
          <w:szCs w:val="16"/>
        </w:rPr>
        <w:t>rang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N):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    m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]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tanh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sum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(beta *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U_a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conn_N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[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],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i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])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xi_dec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 = (m&gt;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0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)*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2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-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t>1</w:t>
      </w:r>
      <w:r w:rsidRPr="008F48C3">
        <w:rPr>
          <w:rFonts w:ascii="Courier New" w:eastAsia="宋体" w:hAnsi="Courier New" w:cs="宋体"/>
          <w:color w:val="1750EB"/>
          <w:kern w:val="0"/>
          <w:sz w:val="16"/>
          <w:szCs w:val="16"/>
        </w:rPr>
        <w:br/>
        <w:t xml:space="preserve">    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acc =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p.mean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xi_dec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==xi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acc_list.append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acc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  <w:t xml:space="preserve">    </w:t>
      </w:r>
      <w:r w:rsidRPr="008F48C3">
        <w:rPr>
          <w:rFonts w:ascii="Courier New" w:eastAsia="宋体" w:hAnsi="Courier New" w:cs="宋体"/>
          <w:color w:val="000080"/>
          <w:kern w:val="0"/>
          <w:sz w:val="16"/>
          <w:szCs w:val="16"/>
        </w:rPr>
        <w:t>print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r w:rsidRPr="008F48C3">
        <w:rPr>
          <w:rFonts w:ascii="Courier New" w:eastAsia="宋体" w:hAnsi="Courier New" w:cs="宋体"/>
          <w:b/>
          <w:bCs/>
          <w:color w:val="008080"/>
          <w:kern w:val="0"/>
          <w:sz w:val="16"/>
          <w:szCs w:val="16"/>
        </w:rPr>
        <w:t>'</w:t>
      </w:r>
      <w:proofErr w:type="spellStart"/>
      <w:r w:rsidRPr="008F48C3">
        <w:rPr>
          <w:rFonts w:ascii="Courier New" w:eastAsia="宋体" w:hAnsi="Courier New" w:cs="宋体"/>
          <w:b/>
          <w:bCs/>
          <w:color w:val="008080"/>
          <w:kern w:val="0"/>
          <w:sz w:val="16"/>
          <w:szCs w:val="16"/>
        </w:rPr>
        <w:t>step'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,t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, </w:t>
      </w:r>
      <w:r w:rsidRPr="008F48C3">
        <w:rPr>
          <w:rFonts w:ascii="Courier New" w:eastAsia="宋体" w:hAnsi="Courier New" w:cs="宋体"/>
          <w:b/>
          <w:bCs/>
          <w:color w:val="008080"/>
          <w:kern w:val="0"/>
          <w:sz w:val="16"/>
          <w:szCs w:val="16"/>
        </w:rPr>
        <w:t>'m'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,m,</w:t>
      </w:r>
      <w:r w:rsidRPr="008F48C3">
        <w:rPr>
          <w:rFonts w:ascii="Courier New" w:eastAsia="宋体" w:hAnsi="Courier New" w:cs="宋体"/>
          <w:b/>
          <w:bCs/>
          <w:color w:val="008080"/>
          <w:kern w:val="0"/>
          <w:sz w:val="16"/>
          <w:szCs w:val="16"/>
        </w:rPr>
        <w:t>'xi_dec'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,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xi_dec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, </w:t>
      </w:r>
      <w:r w:rsidRPr="008F48C3">
        <w:rPr>
          <w:rFonts w:ascii="Courier New" w:eastAsia="宋体" w:hAnsi="Courier New" w:cs="宋体"/>
          <w:b/>
          <w:bCs/>
          <w:color w:val="008080"/>
          <w:kern w:val="0"/>
          <w:sz w:val="16"/>
          <w:szCs w:val="16"/>
        </w:rPr>
        <w:t>'xi'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, xi, </w:t>
      </w:r>
      <w:r w:rsidRPr="008F48C3">
        <w:rPr>
          <w:rFonts w:ascii="Courier New" w:eastAsia="宋体" w:hAnsi="Courier New" w:cs="宋体"/>
          <w:b/>
          <w:bCs/>
          <w:color w:val="008080"/>
          <w:kern w:val="0"/>
          <w:sz w:val="16"/>
          <w:szCs w:val="16"/>
        </w:rPr>
        <w:t>'correct'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, acc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plt.plot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r w:rsidRPr="008F48C3">
        <w:rPr>
          <w:rFonts w:ascii="Courier New" w:eastAsia="宋体" w:hAnsi="Courier New" w:cs="宋体"/>
          <w:color w:val="000080"/>
          <w:kern w:val="0"/>
          <w:sz w:val="16"/>
          <w:szCs w:val="16"/>
        </w:rPr>
        <w:t>range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num_step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 xml:space="preserve">), </w:t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acc_list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plt.xlabel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r w:rsidRPr="008F48C3">
        <w:rPr>
          <w:rFonts w:ascii="Courier New" w:eastAsia="宋体" w:hAnsi="Courier New" w:cs="宋体"/>
          <w:b/>
          <w:bCs/>
          <w:color w:val="008080"/>
          <w:kern w:val="0"/>
          <w:sz w:val="16"/>
          <w:szCs w:val="16"/>
        </w:rPr>
        <w:t>'Iteration'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plt.ylabel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</w:t>
      </w:r>
      <w:r w:rsidRPr="008F48C3">
        <w:rPr>
          <w:rFonts w:ascii="Courier New" w:eastAsia="宋体" w:hAnsi="Courier New" w:cs="宋体"/>
          <w:b/>
          <w:bCs/>
          <w:color w:val="008080"/>
          <w:kern w:val="0"/>
          <w:sz w:val="16"/>
          <w:szCs w:val="16"/>
        </w:rPr>
        <w:t>'Accuracy'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)</w:t>
      </w:r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br/>
      </w:r>
      <w:proofErr w:type="spellStart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plt.show</w:t>
      </w:r>
      <w:proofErr w:type="spellEnd"/>
      <w:r w:rsidRPr="008F48C3">
        <w:rPr>
          <w:rFonts w:ascii="Courier New" w:eastAsia="宋体" w:hAnsi="Courier New" w:cs="宋体"/>
          <w:color w:val="080808"/>
          <w:kern w:val="0"/>
          <w:sz w:val="16"/>
          <w:szCs w:val="16"/>
        </w:rPr>
        <w:t>()</w:t>
      </w:r>
    </w:p>
    <w:p w14:paraId="4C54B2D9" w14:textId="77777777" w:rsidR="008F48C3" w:rsidRPr="008F48C3" w:rsidRDefault="008F48C3"/>
    <w:sectPr w:rsidR="008F48C3" w:rsidRPr="008F48C3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0D9DC" w14:textId="77777777" w:rsidR="000F4927" w:rsidRDefault="000F4927" w:rsidP="00D070F0">
      <w:r>
        <w:separator/>
      </w:r>
    </w:p>
  </w:endnote>
  <w:endnote w:type="continuationSeparator" w:id="0">
    <w:p w14:paraId="326744B0" w14:textId="77777777" w:rsidR="000F4927" w:rsidRDefault="000F4927" w:rsidP="00D07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EDCE6" w14:textId="77777777" w:rsidR="000F4927" w:rsidRDefault="000F4927" w:rsidP="00D070F0">
      <w:r>
        <w:separator/>
      </w:r>
    </w:p>
  </w:footnote>
  <w:footnote w:type="continuationSeparator" w:id="0">
    <w:p w14:paraId="77E0EFB9" w14:textId="77777777" w:rsidR="000F4927" w:rsidRDefault="000F4927" w:rsidP="00D070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DI2tDQ3NjE2NTZX0lEKTi0uzszPAykwrAUAIOomgSwAAAA="/>
  </w:docVars>
  <w:rsids>
    <w:rsidRoot w:val="008F48C3"/>
    <w:rsid w:val="000F4927"/>
    <w:rsid w:val="00534F3B"/>
    <w:rsid w:val="005C030F"/>
    <w:rsid w:val="008F48C3"/>
    <w:rsid w:val="00C3580C"/>
    <w:rsid w:val="00D070F0"/>
    <w:rsid w:val="00F54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32D1BD"/>
  <w15:chartTrackingRefBased/>
  <w15:docId w15:val="{ED3CC43E-44D3-4D8D-AD00-2F4DC132C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8F48C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8F48C3"/>
    <w:rPr>
      <w:rFonts w:ascii="宋体" w:eastAsia="宋体" w:hAnsi="宋体" w:cs="宋体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D070F0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070F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070F0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070F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1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665</Characters>
  <Application>Microsoft Office Word</Application>
  <DocSecurity>0</DocSecurity>
  <Lines>13</Lines>
  <Paragraphs>3</Paragraphs>
  <ScaleCrop>false</ScaleCrop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JIAN</dc:creator>
  <cp:keywords/>
  <dc:description/>
  <cp:lastModifiedBy>Huadong Xiong</cp:lastModifiedBy>
  <cp:revision>2</cp:revision>
  <dcterms:created xsi:type="dcterms:W3CDTF">2022-10-28T06:32:00Z</dcterms:created>
  <dcterms:modified xsi:type="dcterms:W3CDTF">2022-10-28T06:32:00Z</dcterms:modified>
</cp:coreProperties>
</file>